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98EEC8" w14:textId="77777777" w:rsidR="006775C8" w:rsidRDefault="006775C8" w:rsidP="006775C8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F1B655B" wp14:editId="190C3BB0">
            <wp:extent cx="5667359" cy="3273552"/>
            <wp:effectExtent l="0" t="0" r="0" b="317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3292" cy="32885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0D58FA" w14:textId="76E37F85" w:rsidR="002D3CA5" w:rsidRPr="006775C8" w:rsidRDefault="00361E50" w:rsidP="006775C8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6775C8">
        <w:rPr>
          <w:rFonts w:ascii="Times New Roman" w:hAnsi="Times New Roman" w:cs="Times New Roman" w:hint="eastAsia"/>
        </w:rPr>
        <w:t>Figure</w:t>
      </w:r>
      <w:r w:rsidR="006775C8">
        <w:rPr>
          <w:rFonts w:ascii="Times New Roman" w:hAnsi="Times New Roman" w:cs="Times New Roman"/>
        </w:rPr>
        <w:t xml:space="preserve"> S1</w:t>
      </w:r>
      <w:r w:rsidR="007756DB">
        <w:rPr>
          <w:rFonts w:ascii="Times New Roman" w:hAnsi="Times New Roman" w:cs="Times New Roman"/>
        </w:rPr>
        <w:t>6</w:t>
      </w:r>
      <w:r w:rsidR="006775C8">
        <w:rPr>
          <w:rFonts w:ascii="Times New Roman" w:hAnsi="Times New Roman" w:cs="Times New Roman"/>
        </w:rPr>
        <w:t xml:space="preserve">. The physical clusters of CYP450s (5 gene clusters per 500 kb) in </w:t>
      </w:r>
      <w:r w:rsidR="006775C8">
        <w:rPr>
          <w:rFonts w:ascii="Times New Roman" w:hAnsi="Times New Roman" w:cs="Times New Roman"/>
          <w:i/>
        </w:rPr>
        <w:t>S. baicalensis</w:t>
      </w:r>
      <w:r w:rsidR="006775C8">
        <w:rPr>
          <w:rFonts w:ascii="Times New Roman" w:hAnsi="Times New Roman" w:cs="Times New Roman"/>
        </w:rPr>
        <w:t>.</w:t>
      </w:r>
    </w:p>
    <w:sectPr w:rsidR="002D3CA5" w:rsidRPr="006775C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DEwMzUBEiYm5ko6SsGpxcWZ+XkgBUa1ADNTrXEsAAAA"/>
  </w:docVars>
  <w:rsids>
    <w:rsidRoot w:val="006775C8"/>
    <w:rsid w:val="002D3CA5"/>
    <w:rsid w:val="00361E50"/>
    <w:rsid w:val="006775C8"/>
    <w:rsid w:val="00775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D8057"/>
  <w15:chartTrackingRefBased/>
  <w15:docId w15:val="{D76B76C1-2DD7-4FFA-904C-C2F8F53E2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775C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3</Characters>
  <Application>Microsoft Office Word</Application>
  <DocSecurity>0</DocSecurity>
  <Lines>1</Lines>
  <Paragraphs>1</Paragraphs>
  <ScaleCrop>false</ScaleCrop>
  <Company>微软中国</Company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3</cp:revision>
  <dcterms:created xsi:type="dcterms:W3CDTF">2019-07-20T09:12:00Z</dcterms:created>
  <dcterms:modified xsi:type="dcterms:W3CDTF">2019-12-05T18:42:00Z</dcterms:modified>
</cp:coreProperties>
</file>